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B4A3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B880F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eap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12DFA628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 {</w:t>
      </w:r>
    </w:p>
    <w:p w14:paraId="28F60601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151140E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/2 -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gt;=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-) {</w:t>
      </w:r>
    </w:p>
    <w:p w14:paraId="1E7B1FB3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heapfi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47BDBDC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EAE775A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-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gt;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--) {</w:t>
      </w:r>
    </w:p>
    <w:p w14:paraId="162593A3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];</w:t>
      </w:r>
    </w:p>
    <w:p w14:paraId="3A9D82D2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0]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14:paraId="47B08B61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5ADFE0F4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heapfi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, 0);</w:t>
      </w:r>
    </w:p>
    <w:p w14:paraId="59C5CCE0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4519E38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A2F92F4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heapfi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2E254E7E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684105EC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= 2*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1;</w:t>
      </w:r>
      <w:proofErr w:type="gramEnd"/>
    </w:p>
    <w:p w14:paraId="218D19E2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= 2*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+2;</w:t>
      </w:r>
      <w:proofErr w:type="gramEnd"/>
    </w:p>
    <w:p w14:paraId="3D26C333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131B5C0A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1BA69D50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14:paraId="61EDC9F2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7A69387B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 xml:space="preserve"> !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1A8B248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wa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2FCC47B4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AE78C2C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swap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2FF94E46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heapfi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large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A3CA88D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41AE9E3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78B79F1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print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 {</w:t>
      </w:r>
    </w:p>
    <w:p w14:paraId="2CD1C92D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71F86C9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 ++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F8292C7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+ 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F45BA41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10720EA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986678F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F956B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653F3C0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 = {5, 22, 9, 76, 63, 81, 48, 92, 54, 28};</w:t>
      </w:r>
    </w:p>
    <w:p w14:paraId="4DBAEA56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eap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h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Heap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6BCBA10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hs</w:t>
      </w:r>
      <w:r>
        <w:rPr>
          <w:rFonts w:ascii="Consolas" w:hAnsi="Consolas" w:cs="Consolas"/>
          <w:color w:val="000000"/>
          <w:sz w:val="20"/>
          <w:szCs w:val="20"/>
        </w:rPr>
        <w:t>.sor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13AC2F7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 xml:space="preserve">"The Sorted Array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is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6565EB1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i/>
          <w:iCs/>
          <w:color w:val="000000"/>
          <w:sz w:val="20"/>
          <w:szCs w:val="20"/>
        </w:rPr>
        <w:t>print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5A7B616C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A55641F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EEC4B7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AFD76F4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91348" w14:textId="77777777" w:rsidR="0038459C" w:rsidRDefault="0038459C" w:rsidP="003845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1A829FB7" w14:textId="61E76523" w:rsidR="00BF29FC" w:rsidRDefault="00BF29FC"/>
    <w:sectPr w:rsidR="00BF29FC" w:rsidSect="009629A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TS1MDI1Nzc1MDdS0lEKTi0uzszPAykwrAUAsJS/MiwAAAA="/>
  </w:docVars>
  <w:rsids>
    <w:rsidRoot w:val="00BF29FC"/>
    <w:rsid w:val="0038459C"/>
    <w:rsid w:val="00BF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C2228"/>
  <w15:chartTrackingRefBased/>
  <w15:docId w15:val="{E74D1ACA-D957-4037-A395-DDA85FDDB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chalew Abebe</dc:creator>
  <cp:keywords/>
  <dc:description/>
  <cp:lastModifiedBy>Enchalew Abebe</cp:lastModifiedBy>
  <cp:revision>1</cp:revision>
  <dcterms:created xsi:type="dcterms:W3CDTF">2022-07-28T02:38:00Z</dcterms:created>
  <dcterms:modified xsi:type="dcterms:W3CDTF">2022-07-28T02:47:00Z</dcterms:modified>
</cp:coreProperties>
</file>